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C4F57" w14:textId="7A081B85" w:rsidR="005D414E" w:rsidRPr="000E5439" w:rsidRDefault="005D414E" w:rsidP="005D414E">
      <w:pPr>
        <w:jc w:val="center"/>
        <w:rPr>
          <w:rFonts w:ascii="Times New Roman" w:hAnsi="Times New Roman"/>
          <w:b/>
          <w:sz w:val="22"/>
          <w:szCs w:val="22"/>
        </w:rPr>
      </w:pPr>
      <w:r w:rsidRPr="000E5439">
        <w:rPr>
          <w:rFonts w:ascii="Times New Roman" w:hAnsi="Times New Roman"/>
          <w:b/>
          <w:sz w:val="22"/>
          <w:szCs w:val="22"/>
        </w:rPr>
        <w:t xml:space="preserve">ZOOM VIRTUAL </w:t>
      </w:r>
      <w:r w:rsidR="00717A80" w:rsidRPr="000E5439">
        <w:rPr>
          <w:rFonts w:ascii="Times New Roman" w:hAnsi="Times New Roman"/>
          <w:b/>
          <w:sz w:val="22"/>
          <w:szCs w:val="22"/>
        </w:rPr>
        <w:t>NOTICE</w:t>
      </w:r>
      <w:r w:rsidR="000A70F1" w:rsidRPr="000E5439">
        <w:rPr>
          <w:rFonts w:ascii="Times New Roman" w:hAnsi="Times New Roman"/>
          <w:b/>
          <w:sz w:val="22"/>
          <w:szCs w:val="22"/>
        </w:rPr>
        <w:t>D</w:t>
      </w:r>
      <w:r w:rsidR="00717A80" w:rsidRPr="000E5439">
        <w:rPr>
          <w:rFonts w:ascii="Times New Roman" w:hAnsi="Times New Roman"/>
          <w:b/>
          <w:sz w:val="22"/>
          <w:szCs w:val="22"/>
        </w:rPr>
        <w:t xml:space="preserve"> MEETING</w:t>
      </w:r>
      <w:r w:rsidR="00512ACB" w:rsidRPr="000E5439">
        <w:rPr>
          <w:rFonts w:ascii="Times New Roman" w:hAnsi="Times New Roman"/>
          <w:b/>
          <w:sz w:val="22"/>
          <w:szCs w:val="22"/>
        </w:rPr>
        <w:t xml:space="preserve"> </w:t>
      </w:r>
    </w:p>
    <w:p w14:paraId="6ADCA427" w14:textId="36D95AE7" w:rsidR="005D414E" w:rsidRPr="000E5439" w:rsidRDefault="00E0506B" w:rsidP="005D414E">
      <w:pPr>
        <w:jc w:val="center"/>
        <w:rPr>
          <w:rFonts w:ascii="Times New Roman" w:hAnsi="Times New Roman"/>
          <w:b/>
          <w:sz w:val="22"/>
          <w:szCs w:val="22"/>
        </w:rPr>
      </w:pPr>
      <w:r w:rsidRPr="000E5439">
        <w:rPr>
          <w:rFonts w:ascii="Times New Roman" w:hAnsi="Times New Roman"/>
          <w:b/>
          <w:sz w:val="22"/>
          <w:szCs w:val="22"/>
        </w:rPr>
        <w:t>SEPTEMBER 8</w:t>
      </w:r>
      <w:r w:rsidR="000A70F1" w:rsidRPr="000E5439">
        <w:rPr>
          <w:rFonts w:ascii="Times New Roman" w:hAnsi="Times New Roman"/>
          <w:b/>
          <w:sz w:val="22"/>
          <w:szCs w:val="22"/>
        </w:rPr>
        <w:t>, 2021</w:t>
      </w:r>
    </w:p>
    <w:p w14:paraId="2D926D6C" w14:textId="6867FF65" w:rsidR="005D414E" w:rsidRPr="000E5439" w:rsidRDefault="00624AB5" w:rsidP="005D414E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3</w:t>
      </w:r>
      <w:r w:rsidR="005D414E" w:rsidRPr="000E5439">
        <w:rPr>
          <w:rFonts w:ascii="Times New Roman" w:hAnsi="Times New Roman"/>
          <w:b/>
          <w:sz w:val="22"/>
          <w:szCs w:val="22"/>
        </w:rPr>
        <w:t xml:space="preserve">:00 </w:t>
      </w:r>
      <w:r w:rsidR="00AF4D20" w:rsidRPr="000E5439">
        <w:rPr>
          <w:rFonts w:ascii="Times New Roman" w:hAnsi="Times New Roman"/>
          <w:b/>
          <w:sz w:val="22"/>
          <w:szCs w:val="22"/>
        </w:rPr>
        <w:t>P</w:t>
      </w:r>
      <w:r w:rsidR="005D414E" w:rsidRPr="000E5439">
        <w:rPr>
          <w:rFonts w:ascii="Times New Roman" w:hAnsi="Times New Roman"/>
          <w:b/>
          <w:sz w:val="22"/>
          <w:szCs w:val="22"/>
        </w:rPr>
        <w:t>.M.</w:t>
      </w:r>
    </w:p>
    <w:p w14:paraId="657C8872" w14:textId="7910A704" w:rsidR="005D414E" w:rsidRDefault="005D414E" w:rsidP="005D414E">
      <w:pPr>
        <w:jc w:val="center"/>
        <w:rPr>
          <w:rFonts w:ascii="Times New Roman" w:hAnsi="Times New Roman"/>
          <w:b/>
          <w:sz w:val="22"/>
          <w:szCs w:val="22"/>
        </w:rPr>
      </w:pPr>
    </w:p>
    <w:p w14:paraId="0EE42A6F" w14:textId="1B7FFC42" w:rsidR="003915C4" w:rsidRPr="000E5439" w:rsidRDefault="003915C4" w:rsidP="005D414E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CANCLED</w:t>
      </w:r>
    </w:p>
    <w:p w14:paraId="758B70CD" w14:textId="77777777" w:rsidR="005D414E" w:rsidRPr="000E5439" w:rsidRDefault="005D414E" w:rsidP="005D414E">
      <w:pPr>
        <w:jc w:val="center"/>
        <w:rPr>
          <w:rFonts w:ascii="Times New Roman" w:hAnsi="Times New Roman"/>
          <w:sz w:val="22"/>
          <w:szCs w:val="22"/>
        </w:rPr>
      </w:pPr>
    </w:p>
    <w:p w14:paraId="33018A5D" w14:textId="3BC50D69" w:rsidR="00C0647D" w:rsidRDefault="00C0647D" w:rsidP="00C0647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>Notice is hereby given that Council Member Randy DeFoor and Council Member Matt Carlucci meet</w:t>
      </w:r>
      <w:r w:rsidR="00D6305D">
        <w:rPr>
          <w:rFonts w:ascii="Times New Roman" w:hAnsi="Times New Roman"/>
        </w:rPr>
        <w:t>ing</w:t>
      </w:r>
      <w:r>
        <w:rPr>
          <w:rFonts w:ascii="Times New Roman" w:hAnsi="Times New Roman"/>
        </w:rPr>
        <w:t xml:space="preserve"> to discuss Solid Waste on </w:t>
      </w:r>
      <w:r>
        <w:rPr>
          <w:rFonts w:ascii="Times New Roman" w:hAnsi="Times New Roman"/>
          <w:b/>
        </w:rPr>
        <w:t>Monday, September 20</w:t>
      </w:r>
      <w:r w:rsidRPr="00C0647D">
        <w:rPr>
          <w:rFonts w:ascii="Times New Roman" w:hAnsi="Times New Roman"/>
          <w:b/>
          <w:vertAlign w:val="superscript"/>
        </w:rPr>
        <w:t>th</w:t>
      </w:r>
      <w:r>
        <w:rPr>
          <w:rFonts w:ascii="Times New Roman" w:hAnsi="Times New Roman"/>
          <w:b/>
        </w:rPr>
        <w:t>, 2021 at 8:00 a.m. in Conference Room A</w:t>
      </w:r>
      <w:r>
        <w:rPr>
          <w:rFonts w:ascii="Times New Roman" w:hAnsi="Times New Roman"/>
        </w:rPr>
        <w:t>, located at 117 West Duval Street, 4</w:t>
      </w:r>
      <w:r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floor, City Hall St. James Building</w:t>
      </w:r>
      <w:r w:rsidR="00D6305D">
        <w:rPr>
          <w:rFonts w:ascii="Times New Roman" w:hAnsi="Times New Roman"/>
        </w:rPr>
        <w:t xml:space="preserve"> </w:t>
      </w:r>
      <w:r w:rsidR="00D6305D">
        <w:rPr>
          <w:rFonts w:ascii="Times New Roman" w:hAnsi="Times New Roman"/>
          <w:b/>
          <w:bCs/>
        </w:rPr>
        <w:t xml:space="preserve">is </w:t>
      </w:r>
      <w:r w:rsidR="00D6305D" w:rsidRPr="00D6305D">
        <w:rPr>
          <w:rFonts w:ascii="Times New Roman" w:hAnsi="Times New Roman"/>
          <w:b/>
          <w:bCs/>
        </w:rPr>
        <w:t>canceled</w:t>
      </w:r>
      <w:r>
        <w:rPr>
          <w:rFonts w:ascii="Times New Roman" w:hAnsi="Times New Roman"/>
        </w:rPr>
        <w:t>. All interested parties are invited to attend.</w:t>
      </w:r>
    </w:p>
    <w:p w14:paraId="5D25E614" w14:textId="77777777" w:rsidR="00C0647D" w:rsidRDefault="00C0647D" w:rsidP="00C0647D">
      <w:pPr>
        <w:rPr>
          <w:rFonts w:ascii="Times New Roman" w:hAnsi="Times New Roman"/>
        </w:rPr>
      </w:pPr>
    </w:p>
    <w:p w14:paraId="11F8745F" w14:textId="77777777" w:rsidR="00C0647D" w:rsidRDefault="00C0647D" w:rsidP="00C0647D">
      <w:pPr>
        <w:rPr>
          <w:rFonts w:ascii="Times New Roman" w:hAnsi="Times New Roman"/>
        </w:rPr>
      </w:pPr>
    </w:p>
    <w:p w14:paraId="03951198" w14:textId="6967F797" w:rsidR="00C0647D" w:rsidRDefault="00C0647D" w:rsidP="00C0647D">
      <w:pPr>
        <w:rPr>
          <w:rFonts w:ascii="Times New Roman" w:hAnsi="Times New Roman"/>
        </w:rPr>
      </w:pPr>
      <w:r>
        <w:rPr>
          <w:rFonts w:ascii="Times New Roman" w:hAnsi="Times New Roman"/>
        </w:rPr>
        <w:t>Please contact Brooks Dame, Executive Council Assistant, District 14 at (904) 255-5214 for additional information or correspondence.</w:t>
      </w:r>
    </w:p>
    <w:p w14:paraId="08D0A6B9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</w:p>
    <w:p w14:paraId="4798CB04" w14:textId="4E85E6B4" w:rsidR="00C0647D" w:rsidRDefault="00C0647D" w:rsidP="00C0647D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RD/bd</w:t>
      </w:r>
    </w:p>
    <w:p w14:paraId="4BB1410D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</w:p>
    <w:p w14:paraId="6A197F70" w14:textId="77777777" w:rsidR="00C0647D" w:rsidRDefault="00C0647D" w:rsidP="00C0647D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c:</w:t>
      </w:r>
      <w:r>
        <w:rPr>
          <w:rFonts w:ascii="Arial" w:eastAsia="Arial" w:hAnsi="Arial" w:cs="Arial"/>
          <w:sz w:val="22"/>
          <w:szCs w:val="22"/>
        </w:rPr>
        <w:tab/>
        <w:t>Council Members and Staff</w:t>
      </w:r>
    </w:p>
    <w:p w14:paraId="6F3AE538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heryl L. Brown, Director/Council Secretary</w:t>
      </w:r>
    </w:p>
    <w:p w14:paraId="41788703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Jessica Matthews, Chief of Legislative Services </w:t>
      </w:r>
    </w:p>
    <w:p w14:paraId="47E046B2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Jeff Clements, Chief of Research</w:t>
      </w:r>
    </w:p>
    <w:p w14:paraId="0204F4E2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Kristi Sikes, Chief of Administrative Services</w:t>
      </w:r>
    </w:p>
    <w:p w14:paraId="133329E4" w14:textId="77777777" w:rsidR="00C0647D" w:rsidRDefault="00D6305D" w:rsidP="00C0647D">
      <w:pPr>
        <w:ind w:left="720"/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  <w:hyperlink r:id="rId7" w:history="1">
        <w:r w:rsidR="00C0647D">
          <w:rPr>
            <w:rStyle w:val="Hyperlink"/>
            <w:rFonts w:ascii="Arial" w:eastAsia="Arial" w:hAnsi="Arial" w:cs="Arial"/>
            <w:sz w:val="22"/>
            <w:szCs w:val="22"/>
          </w:rPr>
          <w:t>CITYC@COJ.NET</w:t>
        </w:r>
      </w:hyperlink>
    </w:p>
    <w:p w14:paraId="2CDAD49E" w14:textId="77777777" w:rsidR="00C0647D" w:rsidRDefault="00C0647D" w:rsidP="00C0647D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  <w:t>Electronic Notice Kiosk – 1</w:t>
      </w:r>
      <w:r>
        <w:rPr>
          <w:rFonts w:ascii="Arial" w:eastAsia="Arial" w:hAnsi="Arial" w:cs="Arial"/>
          <w:sz w:val="22"/>
          <w:szCs w:val="22"/>
          <w:vertAlign w:val="superscript"/>
        </w:rPr>
        <w:t>st</w:t>
      </w:r>
      <w:r>
        <w:rPr>
          <w:rFonts w:ascii="Arial" w:eastAsia="Arial" w:hAnsi="Arial" w:cs="Arial"/>
          <w:sz w:val="22"/>
          <w:szCs w:val="22"/>
        </w:rPr>
        <w:t xml:space="preserve"> Floor City Hall</w:t>
      </w:r>
    </w:p>
    <w:p w14:paraId="621B7222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ublic Notice System – City Council Web Page</w:t>
      </w:r>
    </w:p>
    <w:p w14:paraId="51F68028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edia Box</w:t>
      </w:r>
    </w:p>
    <w:p w14:paraId="789F5765" w14:textId="77777777" w:rsidR="00C0647D" w:rsidRDefault="00C0647D" w:rsidP="00C0647D">
      <w:pPr>
        <w:ind w:left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File Box </w:t>
      </w:r>
    </w:p>
    <w:p w14:paraId="1DE2CCD1" w14:textId="2524CE7E" w:rsidR="005F6E3D" w:rsidRPr="000E5439" w:rsidRDefault="005F6E3D" w:rsidP="00C0647D">
      <w:pPr>
        <w:rPr>
          <w:sz w:val="22"/>
          <w:szCs w:val="22"/>
        </w:rPr>
      </w:pPr>
    </w:p>
    <w:sectPr w:rsidR="005F6E3D" w:rsidRPr="000E5439" w:rsidSect="00CB7C4F">
      <w:headerReference w:type="default" r:id="rId8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554D1" w14:textId="77777777" w:rsidR="00107117" w:rsidRDefault="00107117">
      <w:r>
        <w:separator/>
      </w:r>
    </w:p>
  </w:endnote>
  <w:endnote w:type="continuationSeparator" w:id="0">
    <w:p w14:paraId="0FCEF9AE" w14:textId="77777777" w:rsidR="00107117" w:rsidRDefault="001071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6AA9C" w14:textId="77777777" w:rsidR="00107117" w:rsidRDefault="00107117">
      <w:r>
        <w:separator/>
      </w:r>
    </w:p>
  </w:footnote>
  <w:footnote w:type="continuationSeparator" w:id="0">
    <w:p w14:paraId="2F0B735D" w14:textId="77777777" w:rsidR="00107117" w:rsidRDefault="001071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3052"/>
      <w:gridCol w:w="3141"/>
      <w:gridCol w:w="3167"/>
    </w:tblGrid>
    <w:tr w:rsidR="000A70F1" w:rsidRPr="000B58DE" w14:paraId="30D832E0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4A98D56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64405731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noProof/>
              <w:sz w:val="20"/>
            </w:rPr>
            <w:drawing>
              <wp:inline distT="0" distB="0" distL="0" distR="0" wp14:anchorId="650BEE10" wp14:editId="15B8D4C0">
                <wp:extent cx="904875" cy="8858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341" t="-876" r="-2341" b="-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35DCD2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1094A059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</w:p>
      </w:tc>
    </w:tr>
    <w:tr w:rsidR="000A70F1" w:rsidRPr="000B58DE" w14:paraId="62C3211A" w14:textId="77777777" w:rsidTr="000D6EFF">
      <w:trPr>
        <w:trHeight w:val="630"/>
        <w:jc w:val="center"/>
      </w:trPr>
      <w:tc>
        <w:tcPr>
          <w:tcW w:w="3312" w:type="dxa"/>
          <w:shd w:val="clear" w:color="auto" w:fill="auto"/>
        </w:tcPr>
        <w:p w14:paraId="71248C38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2224402C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  <w:r w:rsidRPr="000B58DE">
            <w:rPr>
              <w:rFonts w:ascii="Arial" w:hAnsi="Arial" w:cs="Arial"/>
              <w:b/>
              <w:sz w:val="20"/>
            </w:rPr>
            <w:t>OFFICE OF THE CITY COUNCIL</w:t>
          </w:r>
        </w:p>
        <w:p w14:paraId="63BEAD53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250C4516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</w:tr>
    <w:tr w:rsidR="000A70F1" w:rsidRPr="000B58DE" w14:paraId="3BE41675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72D9C08D" w14:textId="77777777" w:rsidR="000A70F1" w:rsidRDefault="000A70F1" w:rsidP="000D6EFF">
          <w:pPr>
            <w:tabs>
              <w:tab w:val="left" w:pos="810"/>
              <w:tab w:val="center" w:pos="1548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Honorable Randle DeFoor</w:t>
          </w:r>
        </w:p>
        <w:p w14:paraId="26BCE6D2" w14:textId="77777777" w:rsidR="000A70F1" w:rsidRPr="006859E3" w:rsidRDefault="000A70F1" w:rsidP="00717A80">
          <w:pPr>
            <w:tabs>
              <w:tab w:val="left" w:pos="810"/>
              <w:tab w:val="center" w:pos="1548"/>
            </w:tabs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UNCIL MEMBER  DISTRICT 14</w:t>
          </w:r>
        </w:p>
      </w:tc>
      <w:tc>
        <w:tcPr>
          <w:tcW w:w="3330" w:type="dxa"/>
          <w:shd w:val="clear" w:color="auto" w:fill="auto"/>
        </w:tcPr>
        <w:p w14:paraId="37EFDB09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07B2AC75" w14:textId="77777777" w:rsidR="000A70F1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0B58DE">
            <w:rPr>
              <w:rFonts w:ascii="Arial" w:hAnsi="Arial" w:cs="Arial"/>
              <w:sz w:val="16"/>
              <w:szCs w:val="16"/>
            </w:rPr>
            <w:t>SUITE 425, CITY HALL</w:t>
          </w:r>
        </w:p>
        <w:p w14:paraId="6C8EC337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17 WEST DUVAL STREET</w:t>
          </w:r>
        </w:p>
      </w:tc>
    </w:tr>
    <w:tr w:rsidR="000A70F1" w:rsidRPr="000B58DE" w14:paraId="601DD057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383E5B8C" w14:textId="77777777" w:rsidR="000A70F1" w:rsidRPr="000B58DE" w:rsidRDefault="000A70F1" w:rsidP="00717A80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FFICE (904) 255-5214</w:t>
          </w:r>
        </w:p>
      </w:tc>
      <w:tc>
        <w:tcPr>
          <w:tcW w:w="3330" w:type="dxa"/>
          <w:shd w:val="clear" w:color="auto" w:fill="auto"/>
        </w:tcPr>
        <w:p w14:paraId="4B4AE9E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13FCB0F8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JACKSONVILLE, FLORIDA 32202</w:t>
          </w:r>
        </w:p>
      </w:tc>
    </w:tr>
    <w:tr w:rsidR="000A70F1" w:rsidRPr="000B58DE" w14:paraId="36E3C15D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72CE86EC" w14:textId="77777777" w:rsidR="000A70F1" w:rsidRPr="000B58DE" w:rsidRDefault="000A70F1" w:rsidP="007104BF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FAX (904) 255-5230</w:t>
          </w:r>
        </w:p>
      </w:tc>
      <w:tc>
        <w:tcPr>
          <w:tcW w:w="3330" w:type="dxa"/>
          <w:shd w:val="clear" w:color="auto" w:fill="auto"/>
        </w:tcPr>
        <w:p w14:paraId="781B0C75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40B9E71B" w14:textId="77777777" w:rsidR="000A70F1" w:rsidRPr="000B58DE" w:rsidRDefault="000A70F1" w:rsidP="00717A80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E-MAIL:DEFOOR@COJ.NET</w:t>
          </w:r>
        </w:p>
      </w:tc>
    </w:tr>
    <w:tr w:rsidR="000A70F1" w:rsidRPr="000B58DE" w14:paraId="48D8D0F2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5A7DDC5C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297B8B84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03A4157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</w:tbl>
  <w:p w14:paraId="40D4B5C5" w14:textId="77777777" w:rsidR="000A70F1" w:rsidRDefault="000A70F1" w:rsidP="002C27F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649C9"/>
    <w:multiLevelType w:val="hybridMultilevel"/>
    <w:tmpl w:val="3B68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1F072CD"/>
    <w:multiLevelType w:val="multilevel"/>
    <w:tmpl w:val="CB3C4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7741942"/>
    <w:multiLevelType w:val="multilevel"/>
    <w:tmpl w:val="33BA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B5279E"/>
    <w:multiLevelType w:val="multilevel"/>
    <w:tmpl w:val="33BA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mailMerge>
    <w:mainDocumentType w:val="formLetter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zU3MDYzMTcyMjNW0lEKTi0uzszPAykwqgUAjdtZISwAAAA="/>
  </w:docVars>
  <w:rsids>
    <w:rsidRoot w:val="00CB7C4F"/>
    <w:rsid w:val="0000473D"/>
    <w:rsid w:val="00014637"/>
    <w:rsid w:val="00024D94"/>
    <w:rsid w:val="00027F9E"/>
    <w:rsid w:val="000347D7"/>
    <w:rsid w:val="0003745F"/>
    <w:rsid w:val="00064641"/>
    <w:rsid w:val="00064CB5"/>
    <w:rsid w:val="00066448"/>
    <w:rsid w:val="00096A38"/>
    <w:rsid w:val="000A70F1"/>
    <w:rsid w:val="000B58DE"/>
    <w:rsid w:val="000D0A5F"/>
    <w:rsid w:val="000D253F"/>
    <w:rsid w:val="000D5EE4"/>
    <w:rsid w:val="000D6EFF"/>
    <w:rsid w:val="000E5439"/>
    <w:rsid w:val="000E7985"/>
    <w:rsid w:val="000F0ABE"/>
    <w:rsid w:val="0010488C"/>
    <w:rsid w:val="00107117"/>
    <w:rsid w:val="00123339"/>
    <w:rsid w:val="00125CE5"/>
    <w:rsid w:val="001275CC"/>
    <w:rsid w:val="001308D4"/>
    <w:rsid w:val="0014271D"/>
    <w:rsid w:val="001446C4"/>
    <w:rsid w:val="00154C89"/>
    <w:rsid w:val="0016692C"/>
    <w:rsid w:val="00172A3D"/>
    <w:rsid w:val="00177807"/>
    <w:rsid w:val="001815FD"/>
    <w:rsid w:val="00186C23"/>
    <w:rsid w:val="001902BD"/>
    <w:rsid w:val="001957D1"/>
    <w:rsid w:val="00197A87"/>
    <w:rsid w:val="001A2DC1"/>
    <w:rsid w:val="001A615F"/>
    <w:rsid w:val="001B0B3A"/>
    <w:rsid w:val="001B1736"/>
    <w:rsid w:val="001B6DF9"/>
    <w:rsid w:val="001C00CB"/>
    <w:rsid w:val="001C3260"/>
    <w:rsid w:val="001C3708"/>
    <w:rsid w:val="001D0568"/>
    <w:rsid w:val="001D5320"/>
    <w:rsid w:val="001E3093"/>
    <w:rsid w:val="001E4BC3"/>
    <w:rsid w:val="001E6F8C"/>
    <w:rsid w:val="001E7973"/>
    <w:rsid w:val="001F56D4"/>
    <w:rsid w:val="001F73E6"/>
    <w:rsid w:val="00213122"/>
    <w:rsid w:val="002175DE"/>
    <w:rsid w:val="0022205A"/>
    <w:rsid w:val="00225AD6"/>
    <w:rsid w:val="002321C4"/>
    <w:rsid w:val="00232A63"/>
    <w:rsid w:val="00236CD9"/>
    <w:rsid w:val="0023713D"/>
    <w:rsid w:val="002504FA"/>
    <w:rsid w:val="00264FF8"/>
    <w:rsid w:val="00271F56"/>
    <w:rsid w:val="0028221D"/>
    <w:rsid w:val="00286747"/>
    <w:rsid w:val="00286D67"/>
    <w:rsid w:val="002962B6"/>
    <w:rsid w:val="002A25FA"/>
    <w:rsid w:val="002A399D"/>
    <w:rsid w:val="002A4A86"/>
    <w:rsid w:val="002B651E"/>
    <w:rsid w:val="002C27F5"/>
    <w:rsid w:val="002C4943"/>
    <w:rsid w:val="002C5CFA"/>
    <w:rsid w:val="002C623A"/>
    <w:rsid w:val="002D55D5"/>
    <w:rsid w:val="002D7297"/>
    <w:rsid w:val="0030356E"/>
    <w:rsid w:val="00306D39"/>
    <w:rsid w:val="003347D9"/>
    <w:rsid w:val="003353D8"/>
    <w:rsid w:val="0034253E"/>
    <w:rsid w:val="00343085"/>
    <w:rsid w:val="003516E6"/>
    <w:rsid w:val="00351A62"/>
    <w:rsid w:val="00354265"/>
    <w:rsid w:val="00367683"/>
    <w:rsid w:val="00381DA7"/>
    <w:rsid w:val="00384FD1"/>
    <w:rsid w:val="003915C4"/>
    <w:rsid w:val="00391F31"/>
    <w:rsid w:val="003B2298"/>
    <w:rsid w:val="003C4C84"/>
    <w:rsid w:val="003D5133"/>
    <w:rsid w:val="00406350"/>
    <w:rsid w:val="00411E03"/>
    <w:rsid w:val="0041472F"/>
    <w:rsid w:val="00415F36"/>
    <w:rsid w:val="00425F88"/>
    <w:rsid w:val="00427CC3"/>
    <w:rsid w:val="0043402F"/>
    <w:rsid w:val="0043629B"/>
    <w:rsid w:val="00436BA1"/>
    <w:rsid w:val="00442740"/>
    <w:rsid w:val="004447C8"/>
    <w:rsid w:val="00444C61"/>
    <w:rsid w:val="00446AD2"/>
    <w:rsid w:val="004502DA"/>
    <w:rsid w:val="00473B4C"/>
    <w:rsid w:val="00483919"/>
    <w:rsid w:val="00483D13"/>
    <w:rsid w:val="004A03CA"/>
    <w:rsid w:val="004A432D"/>
    <w:rsid w:val="004B3B3C"/>
    <w:rsid w:val="004B771A"/>
    <w:rsid w:val="004C1310"/>
    <w:rsid w:val="004C172D"/>
    <w:rsid w:val="004C318F"/>
    <w:rsid w:val="004C7F9F"/>
    <w:rsid w:val="004D215D"/>
    <w:rsid w:val="004D3094"/>
    <w:rsid w:val="004D431D"/>
    <w:rsid w:val="004F1089"/>
    <w:rsid w:val="005002C7"/>
    <w:rsid w:val="00506E98"/>
    <w:rsid w:val="00512ACB"/>
    <w:rsid w:val="00522A1B"/>
    <w:rsid w:val="005254F4"/>
    <w:rsid w:val="00551709"/>
    <w:rsid w:val="0055582F"/>
    <w:rsid w:val="00557BD8"/>
    <w:rsid w:val="0056453A"/>
    <w:rsid w:val="005659F4"/>
    <w:rsid w:val="0057293B"/>
    <w:rsid w:val="00574223"/>
    <w:rsid w:val="00582069"/>
    <w:rsid w:val="00586255"/>
    <w:rsid w:val="00591DDA"/>
    <w:rsid w:val="005A2847"/>
    <w:rsid w:val="005A2AD1"/>
    <w:rsid w:val="005A37E7"/>
    <w:rsid w:val="005A3D0E"/>
    <w:rsid w:val="005A4AA0"/>
    <w:rsid w:val="005B2344"/>
    <w:rsid w:val="005B296C"/>
    <w:rsid w:val="005B6842"/>
    <w:rsid w:val="005B7809"/>
    <w:rsid w:val="005D414E"/>
    <w:rsid w:val="005F1532"/>
    <w:rsid w:val="005F5267"/>
    <w:rsid w:val="005F6E3D"/>
    <w:rsid w:val="005F7938"/>
    <w:rsid w:val="00603FD2"/>
    <w:rsid w:val="006238C1"/>
    <w:rsid w:val="006240FE"/>
    <w:rsid w:val="00624AB5"/>
    <w:rsid w:val="006269B1"/>
    <w:rsid w:val="006339D3"/>
    <w:rsid w:val="0063571A"/>
    <w:rsid w:val="00637B9A"/>
    <w:rsid w:val="006513EE"/>
    <w:rsid w:val="00651DBC"/>
    <w:rsid w:val="006535E6"/>
    <w:rsid w:val="00656849"/>
    <w:rsid w:val="0065749E"/>
    <w:rsid w:val="00663954"/>
    <w:rsid w:val="00664D02"/>
    <w:rsid w:val="00675CE2"/>
    <w:rsid w:val="006859E3"/>
    <w:rsid w:val="00692E3E"/>
    <w:rsid w:val="006941CF"/>
    <w:rsid w:val="006A0419"/>
    <w:rsid w:val="006A4DC6"/>
    <w:rsid w:val="006A7D01"/>
    <w:rsid w:val="006B775A"/>
    <w:rsid w:val="006C21BC"/>
    <w:rsid w:val="006C39B0"/>
    <w:rsid w:val="006C60FD"/>
    <w:rsid w:val="007104BF"/>
    <w:rsid w:val="00715416"/>
    <w:rsid w:val="0071770A"/>
    <w:rsid w:val="00717A80"/>
    <w:rsid w:val="007223D3"/>
    <w:rsid w:val="00722B9A"/>
    <w:rsid w:val="007253D2"/>
    <w:rsid w:val="007267A6"/>
    <w:rsid w:val="00727FCD"/>
    <w:rsid w:val="007346AC"/>
    <w:rsid w:val="00735EB5"/>
    <w:rsid w:val="00783374"/>
    <w:rsid w:val="0079414D"/>
    <w:rsid w:val="007A0A08"/>
    <w:rsid w:val="007A5B7C"/>
    <w:rsid w:val="007A5E3F"/>
    <w:rsid w:val="007A72BD"/>
    <w:rsid w:val="007B38AB"/>
    <w:rsid w:val="007B71D6"/>
    <w:rsid w:val="007D1287"/>
    <w:rsid w:val="007D2BFA"/>
    <w:rsid w:val="007D4AF4"/>
    <w:rsid w:val="007D5E50"/>
    <w:rsid w:val="007D6613"/>
    <w:rsid w:val="007D6BF2"/>
    <w:rsid w:val="007E00D9"/>
    <w:rsid w:val="007E61B1"/>
    <w:rsid w:val="007F052C"/>
    <w:rsid w:val="00804FCE"/>
    <w:rsid w:val="008078EC"/>
    <w:rsid w:val="00810CD7"/>
    <w:rsid w:val="008155B7"/>
    <w:rsid w:val="008176E1"/>
    <w:rsid w:val="0083208F"/>
    <w:rsid w:val="00837D6C"/>
    <w:rsid w:val="00852F1B"/>
    <w:rsid w:val="0087018F"/>
    <w:rsid w:val="00877D62"/>
    <w:rsid w:val="008805A0"/>
    <w:rsid w:val="008810C2"/>
    <w:rsid w:val="008835E8"/>
    <w:rsid w:val="00887F92"/>
    <w:rsid w:val="00890BD6"/>
    <w:rsid w:val="008A41EF"/>
    <w:rsid w:val="008B50E8"/>
    <w:rsid w:val="008C3F42"/>
    <w:rsid w:val="008D01F8"/>
    <w:rsid w:val="008D078E"/>
    <w:rsid w:val="008E243A"/>
    <w:rsid w:val="008E2BF4"/>
    <w:rsid w:val="00907CF0"/>
    <w:rsid w:val="00917507"/>
    <w:rsid w:val="00934BDD"/>
    <w:rsid w:val="00941801"/>
    <w:rsid w:val="00952D98"/>
    <w:rsid w:val="009569FD"/>
    <w:rsid w:val="00957C89"/>
    <w:rsid w:val="0096151B"/>
    <w:rsid w:val="00963C60"/>
    <w:rsid w:val="00967C63"/>
    <w:rsid w:val="0097719E"/>
    <w:rsid w:val="0098751A"/>
    <w:rsid w:val="009A37CB"/>
    <w:rsid w:val="009A4C35"/>
    <w:rsid w:val="009A5480"/>
    <w:rsid w:val="009A5793"/>
    <w:rsid w:val="009B0C7F"/>
    <w:rsid w:val="009B1407"/>
    <w:rsid w:val="009B26E0"/>
    <w:rsid w:val="009D33DE"/>
    <w:rsid w:val="009E7715"/>
    <w:rsid w:val="009F1B2F"/>
    <w:rsid w:val="009F5A35"/>
    <w:rsid w:val="009F6062"/>
    <w:rsid w:val="00A00C66"/>
    <w:rsid w:val="00A0786E"/>
    <w:rsid w:val="00A121E2"/>
    <w:rsid w:val="00A15D25"/>
    <w:rsid w:val="00A25A0F"/>
    <w:rsid w:val="00A2625A"/>
    <w:rsid w:val="00A3200A"/>
    <w:rsid w:val="00A36F78"/>
    <w:rsid w:val="00A37DB9"/>
    <w:rsid w:val="00A405B0"/>
    <w:rsid w:val="00A43C3A"/>
    <w:rsid w:val="00A444B9"/>
    <w:rsid w:val="00A45A60"/>
    <w:rsid w:val="00A47DE7"/>
    <w:rsid w:val="00A528E8"/>
    <w:rsid w:val="00A57439"/>
    <w:rsid w:val="00A6365E"/>
    <w:rsid w:val="00A70BAC"/>
    <w:rsid w:val="00A71EDA"/>
    <w:rsid w:val="00A80DA6"/>
    <w:rsid w:val="00A858A8"/>
    <w:rsid w:val="00A86D2A"/>
    <w:rsid w:val="00A970A5"/>
    <w:rsid w:val="00AA6E55"/>
    <w:rsid w:val="00AB24AD"/>
    <w:rsid w:val="00AB45A2"/>
    <w:rsid w:val="00AC0694"/>
    <w:rsid w:val="00AC6606"/>
    <w:rsid w:val="00AD0BDE"/>
    <w:rsid w:val="00AE23B6"/>
    <w:rsid w:val="00AE398A"/>
    <w:rsid w:val="00AF1782"/>
    <w:rsid w:val="00AF1CC9"/>
    <w:rsid w:val="00AF4D20"/>
    <w:rsid w:val="00AF6652"/>
    <w:rsid w:val="00AF7C6B"/>
    <w:rsid w:val="00B03D1A"/>
    <w:rsid w:val="00B04F2E"/>
    <w:rsid w:val="00B1032B"/>
    <w:rsid w:val="00B10999"/>
    <w:rsid w:val="00B1655E"/>
    <w:rsid w:val="00B17753"/>
    <w:rsid w:val="00B46146"/>
    <w:rsid w:val="00B5391A"/>
    <w:rsid w:val="00B62371"/>
    <w:rsid w:val="00B64E08"/>
    <w:rsid w:val="00B71333"/>
    <w:rsid w:val="00B815A9"/>
    <w:rsid w:val="00B83036"/>
    <w:rsid w:val="00B96A73"/>
    <w:rsid w:val="00BB3071"/>
    <w:rsid w:val="00BB6482"/>
    <w:rsid w:val="00BC0CF7"/>
    <w:rsid w:val="00BC2B0C"/>
    <w:rsid w:val="00BC6F25"/>
    <w:rsid w:val="00BD5ACF"/>
    <w:rsid w:val="00BD7AC2"/>
    <w:rsid w:val="00BE19C6"/>
    <w:rsid w:val="00BE38AB"/>
    <w:rsid w:val="00BE7D43"/>
    <w:rsid w:val="00BF586E"/>
    <w:rsid w:val="00BF63F9"/>
    <w:rsid w:val="00C02EF2"/>
    <w:rsid w:val="00C0538F"/>
    <w:rsid w:val="00C0647D"/>
    <w:rsid w:val="00C06F14"/>
    <w:rsid w:val="00C26960"/>
    <w:rsid w:val="00C347B8"/>
    <w:rsid w:val="00C43915"/>
    <w:rsid w:val="00C45E18"/>
    <w:rsid w:val="00C54B70"/>
    <w:rsid w:val="00C60C27"/>
    <w:rsid w:val="00C81AFA"/>
    <w:rsid w:val="00C87C9A"/>
    <w:rsid w:val="00C9325C"/>
    <w:rsid w:val="00CB1694"/>
    <w:rsid w:val="00CB39C1"/>
    <w:rsid w:val="00CB64CA"/>
    <w:rsid w:val="00CB6ACA"/>
    <w:rsid w:val="00CB7C4F"/>
    <w:rsid w:val="00CC0E6A"/>
    <w:rsid w:val="00CE6AAA"/>
    <w:rsid w:val="00CF325D"/>
    <w:rsid w:val="00CF49F9"/>
    <w:rsid w:val="00CF554C"/>
    <w:rsid w:val="00D06B78"/>
    <w:rsid w:val="00D11C28"/>
    <w:rsid w:val="00D2639A"/>
    <w:rsid w:val="00D31BE7"/>
    <w:rsid w:val="00D47AE8"/>
    <w:rsid w:val="00D50BD5"/>
    <w:rsid w:val="00D603B7"/>
    <w:rsid w:val="00D6305D"/>
    <w:rsid w:val="00D8058F"/>
    <w:rsid w:val="00D91DF6"/>
    <w:rsid w:val="00D935CC"/>
    <w:rsid w:val="00DB10F0"/>
    <w:rsid w:val="00DC114B"/>
    <w:rsid w:val="00DD22C2"/>
    <w:rsid w:val="00DD33F2"/>
    <w:rsid w:val="00DE0A9F"/>
    <w:rsid w:val="00DE5EA4"/>
    <w:rsid w:val="00DF601A"/>
    <w:rsid w:val="00DF7499"/>
    <w:rsid w:val="00DF7FFB"/>
    <w:rsid w:val="00E00EE4"/>
    <w:rsid w:val="00E042B0"/>
    <w:rsid w:val="00E0506B"/>
    <w:rsid w:val="00E054FF"/>
    <w:rsid w:val="00E0582F"/>
    <w:rsid w:val="00E219D3"/>
    <w:rsid w:val="00E3380B"/>
    <w:rsid w:val="00E356D5"/>
    <w:rsid w:val="00E45D9E"/>
    <w:rsid w:val="00E45E34"/>
    <w:rsid w:val="00E46D04"/>
    <w:rsid w:val="00E474FC"/>
    <w:rsid w:val="00E51FCC"/>
    <w:rsid w:val="00E52FD1"/>
    <w:rsid w:val="00E549DA"/>
    <w:rsid w:val="00E57F93"/>
    <w:rsid w:val="00E83E4C"/>
    <w:rsid w:val="00E84523"/>
    <w:rsid w:val="00E9322F"/>
    <w:rsid w:val="00EA011E"/>
    <w:rsid w:val="00EA22E1"/>
    <w:rsid w:val="00EC69D8"/>
    <w:rsid w:val="00ED27FC"/>
    <w:rsid w:val="00EE4A94"/>
    <w:rsid w:val="00F14878"/>
    <w:rsid w:val="00F162B9"/>
    <w:rsid w:val="00F20B80"/>
    <w:rsid w:val="00F24358"/>
    <w:rsid w:val="00F30C20"/>
    <w:rsid w:val="00F32694"/>
    <w:rsid w:val="00F3280C"/>
    <w:rsid w:val="00F346F0"/>
    <w:rsid w:val="00F53E1C"/>
    <w:rsid w:val="00F54C46"/>
    <w:rsid w:val="00F6154E"/>
    <w:rsid w:val="00F65C31"/>
    <w:rsid w:val="00F74704"/>
    <w:rsid w:val="00F833C3"/>
    <w:rsid w:val="00F8491E"/>
    <w:rsid w:val="00FA58FF"/>
    <w:rsid w:val="00FA6C85"/>
    <w:rsid w:val="00FB6BE3"/>
    <w:rsid w:val="00FC4459"/>
    <w:rsid w:val="00FD076D"/>
    <w:rsid w:val="00FD32A0"/>
    <w:rsid w:val="00FE1915"/>
    <w:rsid w:val="00F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0B6209F"/>
  <w15:docId w15:val="{7B7F4336-3DD3-4286-BB94-2F5F554FD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Footlight MT Light" w:hAnsi="Footlight MT 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B7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5F6E3D"/>
  </w:style>
  <w:style w:type="paragraph" w:styleId="BodyText">
    <w:name w:val="Body Text"/>
    <w:basedOn w:val="Normal"/>
    <w:rsid w:val="005F6E3D"/>
    <w:pPr>
      <w:spacing w:after="120"/>
    </w:pPr>
  </w:style>
  <w:style w:type="paragraph" w:styleId="Signature">
    <w:name w:val="Signature"/>
    <w:basedOn w:val="Normal"/>
    <w:rsid w:val="005F6E3D"/>
  </w:style>
  <w:style w:type="paragraph" w:styleId="Closing">
    <w:name w:val="Closing"/>
    <w:basedOn w:val="Normal"/>
    <w:rsid w:val="005F6E3D"/>
  </w:style>
  <w:style w:type="paragraph" w:styleId="Header">
    <w:name w:val="header"/>
    <w:basedOn w:val="Normal"/>
    <w:rsid w:val="002C27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27F5"/>
    <w:pPr>
      <w:tabs>
        <w:tab w:val="center" w:pos="4320"/>
        <w:tab w:val="right" w:pos="8640"/>
      </w:tabs>
    </w:pPr>
  </w:style>
  <w:style w:type="character" w:styleId="Hyperlink">
    <w:name w:val="Hyperlink"/>
    <w:rsid w:val="00A71EDA"/>
    <w:rPr>
      <w:color w:val="0000FF"/>
      <w:u w:val="single"/>
    </w:rPr>
  </w:style>
  <w:style w:type="paragraph" w:styleId="BalloonText">
    <w:name w:val="Balloon Text"/>
    <w:basedOn w:val="Normal"/>
    <w:semiHidden/>
    <w:rsid w:val="00AA6E55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0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70F1"/>
    <w:pPr>
      <w:ind w:left="720"/>
      <w:contextualSpacing/>
    </w:pPr>
  </w:style>
  <w:style w:type="paragraph" w:customStyle="1" w:styleId="Default">
    <w:name w:val="Default"/>
    <w:rsid w:val="000E54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ITYC@COJ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897</CharactersWithSpaces>
  <SharedDoc>false</SharedDoc>
  <HLinks>
    <vt:vector size="6" baseType="variant">
      <vt:variant>
        <vt:i4>327742</vt:i4>
      </vt:variant>
      <vt:variant>
        <vt:i4>0</vt:i4>
      </vt:variant>
      <vt:variant>
        <vt:i4>0</vt:i4>
      </vt:variant>
      <vt:variant>
        <vt:i4>5</vt:i4>
      </vt:variant>
      <vt:variant>
        <vt:lpwstr>mailto:CITYC@COJ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Ryan</dc:creator>
  <cp:lastModifiedBy>Dame, Brooks</cp:lastModifiedBy>
  <cp:revision>3</cp:revision>
  <cp:lastPrinted>2021-05-27T16:41:00Z</cp:lastPrinted>
  <dcterms:created xsi:type="dcterms:W3CDTF">2021-09-17T19:04:00Z</dcterms:created>
  <dcterms:modified xsi:type="dcterms:W3CDTF">2021-09-17T19:06:00Z</dcterms:modified>
</cp:coreProperties>
</file>